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24)</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6)</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7)</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8)</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9)</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30)</w:t>
      </w:r>
      <w:r>
        <w:t xml:space="preserve">. The Stickland fermentation acceptor proline was also found to be important in all conditions tested</w:t>
      </w:r>
      <w:r>
        <w:t xml:space="preserve"> </w:t>
      </w:r>
      <w:r>
        <w:t xml:space="preserve">(31)</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2)</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3)</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2)</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4)</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5)</w:t>
      </w:r>
      <w:r>
        <w:t xml:space="preserve">. Additionally, alanine was also found to be important in this condition and is a preferred electron donating amino acid in Stickland fermentation</w:t>
      </w:r>
      <w:r>
        <w:t xml:space="preserve"> </w:t>
      </w:r>
      <w:r>
        <w:t xml:space="preserve">(26)</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6)</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7)</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8)</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9)</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7.</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8.</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9.</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0.</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1.</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2.</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3.</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4.</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5.</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6.</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7.</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9.</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14c8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4T16:01:19Z</dcterms:created>
  <dcterms:modified xsi:type="dcterms:W3CDTF">2017-04-04T16:01:19Z</dcterms:modified>
</cp:coreProperties>
</file>